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62BAF089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Advanced Computer Vision, Deep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 xml:space="preserve"> Gen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 Model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>l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ing,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6F9DCBCA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Artificial Intelligence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960A9C" w:rsidRPr="00960A9C">
        <w:rPr>
          <w:rFonts w:ascii="Calibri" w:eastAsia="Calibri" w:hAnsi="Calibri" w:cs="Calibri"/>
          <w:color w:val="000000"/>
          <w:sz w:val="22"/>
          <w:szCs w:val="22"/>
        </w:rPr>
        <w:t>Computer Graphics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Natural Language Process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9A3F0B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1790E11" w:rsidR="00C21F62" w:rsidRPr="00C45183" w:rsidRDefault="00C21F6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5B5B6D3F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4668894B" w14:textId="23529DFD" w:rsidR="007E1FFA" w:rsidRDefault="004F0F11" w:rsidP="007E1FF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: 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 </w:t>
      </w:r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copyright-free music generat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>or</w:t>
      </w:r>
      <w:proofErr w:type="gramStart"/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Present</w:t>
      </w:r>
    </w:p>
    <w:p w14:paraId="11A5F5E9" w14:textId="23C721D9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Created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n </w:t>
      </w:r>
      <w:proofErr w:type="gramStart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open source</w:t>
      </w:r>
      <w:proofErr w:type="gramEnd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music generation model, utilizing Facebook’s </w:t>
      </w:r>
      <w:proofErr w:type="spellStart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 files to an embedding that can be understood by the model.</w:t>
      </w:r>
    </w:p>
    <w:p w14:paraId="388A5F3D" w14:textId="37C0B4FC" w:rsidR="004F0F11" w:rsidRPr="00960A9C" w:rsidRDefault="004F0F11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</w:t>
      </w:r>
      <w:r w:rsidR="00E8542E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embedded using the BERT model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, with a goal of creating only copyright and royalty-free music, being trained on the FMA dataset.</w:t>
      </w:r>
    </w:p>
    <w:p w14:paraId="0242AF53" w14:textId="49D09263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ying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out different, more 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efficient Diffusion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/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Transformer architecture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o generate audio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4818D180" w14:textId="47E31DD6" w:rsidR="007748B4" w:rsidRDefault="00960A9C" w:rsidP="007748B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9" w:history="1">
        <w:r w:rsidR="000B7796" w:rsidRPr="00960A9C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Self-Driving Car</w:t>
        </w:r>
        <w:r w:rsidRPr="00960A9C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: Reinforcement Learning</w:t>
        </w:r>
      </w:hyperlink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Feb 2023 – March 2023</w:t>
      </w:r>
    </w:p>
    <w:p w14:paraId="242C0717" w14:textId="0D42577B" w:rsidR="007748B4" w:rsidRPr="005C5F15" w:rsidRDefault="007748B4" w:rsidP="005C5F1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Built a self-driving car using </w:t>
      </w:r>
      <w:proofErr w:type="spellStart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QLearning</w:t>
      </w:r>
      <w:proofErr w:type="spellEnd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and Deep Q-Network on the </w:t>
      </w:r>
      <w:proofErr w:type="spellStart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yGame</w:t>
      </w:r>
      <w:proofErr w:type="spellEnd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GUI.</w:t>
      </w:r>
    </w:p>
    <w:p w14:paraId="6E556D39" w14:textId="359058E9" w:rsidR="00E83216" w:rsidRDefault="00000000" w:rsidP="00E832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0" w:history="1">
        <w:r w:rsidR="00E8321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Semantic Segmentation using Transfer-Learning and U-Net</w:t>
        </w:r>
      </w:hyperlink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Jan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 w:rsidR="000377C9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3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–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Feb</w:t>
      </w:r>
      <w:r w:rsidR="00E8321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 w:rsidR="000377C9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3</w:t>
      </w:r>
    </w:p>
    <w:p w14:paraId="3EE4056E" w14:textId="1DC90289" w:rsidR="005C5F15" w:rsidRDefault="005C5F15" w:rsidP="005C5F1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mplemented pixel-level segmentation using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 pretrained and Resnet and U-Net architecture</w:t>
      </w: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including a weighted loss on the PASCAL VOC-2007 dataset. Evaluated using pixel accuracy and intersection over union (</w:t>
      </w:r>
      <w:proofErr w:type="spellStart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metrics.</w:t>
      </w:r>
    </w:p>
    <w:p w14:paraId="4269C272" w14:textId="18ACFC07" w:rsidR="00E83216" w:rsidRPr="005C5F15" w:rsidRDefault="005C5F15" w:rsidP="003A125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chieved a pixel accuracy of 74.4% and an </w:t>
      </w:r>
      <w:proofErr w:type="spellStart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 by utilizing transfer learning with a modified ResNet18 model.</w:t>
      </w:r>
    </w:p>
    <w:p w14:paraId="6338F4A7" w14:textId="093D4DA1" w:rsidR="007748B4" w:rsidRDefault="00000000" w:rsidP="007748B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7748B4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VisionNumpy</w:t>
        </w:r>
        <w:proofErr w:type="spellEnd"/>
        <w:r w:rsidR="007748B4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: Computer Vision Applications</w:t>
        </w:r>
      </w:hyperlink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Sept 2022 – Dec 2022</w:t>
      </w:r>
    </w:p>
    <w:p w14:paraId="088C7091" w14:textId="3F5F37AC" w:rsidR="007748B4" w:rsidRPr="00960A9C" w:rsidRDefault="007748B4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Implemented edge detection and </w:t>
      </w:r>
      <w:r w:rsidR="004C3BD3" w:rsidRPr="00960A9C">
        <w:rPr>
          <w:rFonts w:asciiTheme="majorHAnsi" w:hAnsiTheme="majorHAnsi" w:cstheme="majorHAnsi"/>
          <w:color w:val="000000"/>
          <w:sz w:val="22"/>
          <w:szCs w:val="22"/>
        </w:rPr>
        <w:t>Shi-</w:t>
      </w:r>
      <w:proofErr w:type="spellStart"/>
      <w:r w:rsidR="004C3BD3" w:rsidRPr="00960A9C">
        <w:rPr>
          <w:rFonts w:asciiTheme="majorHAnsi" w:hAnsiTheme="majorHAnsi" w:cstheme="majorHAnsi"/>
          <w:color w:val="000000"/>
          <w:sz w:val="22"/>
          <w:szCs w:val="22"/>
        </w:rPr>
        <w:t>Tomasi</w:t>
      </w:r>
      <w:proofErr w:type="spellEnd"/>
      <w:r w:rsidR="004C3BD3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corner detection from scratch with NMS and </w:t>
      </w:r>
      <w:r w:rsidR="004C3BD3">
        <w:t>Hysteresis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hresholding.</w:t>
      </w:r>
    </w:p>
    <w:p w14:paraId="1B6EE694" w14:textId="3EF6D521" w:rsidR="007748B4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Bettered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SIFT feature matching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using the 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fundamental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matrix, homogeneous geometry combined with 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RANSAC.</w:t>
      </w:r>
    </w:p>
    <w:p w14:paraId="6EFDA4E1" w14:textId="723521AC" w:rsidR="007748B4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Performed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partially and completely bounded camera rectification with </w:t>
      </w:r>
      <w:proofErr w:type="spellStart"/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epipolar</w:t>
      </w:r>
      <w:proofErr w:type="spellEnd"/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geometry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used in 3D reconstruction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F459896" w14:textId="1FE304C9" w:rsidR="007748B4" w:rsidRPr="00960A9C" w:rsidRDefault="007748B4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Implemented SLP, MLP</w:t>
      </w:r>
      <w:r w:rsidR="000B7796" w:rsidRPr="00960A9C"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nd CNN using </w:t>
      </w:r>
      <w:proofErr w:type="spell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Pytorch</w:t>
      </w:r>
      <w:proofErr w:type="spell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o perform classification on </w:t>
      </w:r>
      <w:r w:rsidR="000B7796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MNIST dataset.</w:t>
      </w:r>
    </w:p>
    <w:p w14:paraId="615F9C9A" w14:textId="63BA0F08" w:rsidR="000B7796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eastAsia="Calibri" w:hAnsiTheme="majorHAnsi" w:cstheme="majorHAnsi"/>
          <w:color w:val="000000"/>
          <w:sz w:val="22"/>
          <w:szCs w:val="22"/>
        </w:rPr>
        <w:t>Designed an image captioning deep learning algorithm using a CNN-LSTM architecture using the COCO dataset.</w:t>
      </w:r>
    </w:p>
    <w:p w14:paraId="5E125A2E" w14:textId="66D59F04" w:rsidR="005008E1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Re-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Implemented U</w:t>
      </w:r>
      <w:r w:rsidR="001471B9" w:rsidRPr="00960A9C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Net to perform semantic segmentation and compared it with transfer learning on ResNet16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Created a Voice-activated standalone A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D19ACF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38DB39BE" w14:textId="2F4A6F7D" w:rsidR="005A167B" w:rsidRPr="00960A9C" w:rsidRDefault="000B7796" w:rsidP="00960A9C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3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5C5F15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4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1712A666" w:rsidR="00DC5950" w:rsidRPr="005C5F15" w:rsidRDefault="006A00A4" w:rsidP="005C5F1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5C5F15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 TensorFlow, OpenCV2,</w:t>
      </w:r>
      <w:r w:rsidR="005C5F15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Computer Vision, AI/ML,</w:t>
      </w:r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C</w:t>
      </w:r>
      <w:r w:rsidR="003C1969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DC5950" w:rsidRPr="005C5F15" w:rsidSect="00587D39">
      <w:headerReference w:type="default" r:id="rId15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28B09" w14:textId="77777777" w:rsidR="00180725" w:rsidRDefault="00180725">
      <w:r>
        <w:separator/>
      </w:r>
    </w:p>
  </w:endnote>
  <w:endnote w:type="continuationSeparator" w:id="0">
    <w:p w14:paraId="41451886" w14:textId="77777777" w:rsidR="00180725" w:rsidRDefault="00180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951F7" w14:textId="77777777" w:rsidR="00180725" w:rsidRDefault="00180725">
      <w:r>
        <w:separator/>
      </w:r>
    </w:p>
  </w:footnote>
  <w:footnote w:type="continuationSeparator" w:id="0">
    <w:p w14:paraId="06B7398E" w14:textId="77777777" w:rsidR="00180725" w:rsidRDefault="001807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7"/>
  </w:num>
  <w:num w:numId="6" w16cid:durableId="707221734">
    <w:abstractNumId w:val="0"/>
  </w:num>
  <w:num w:numId="7" w16cid:durableId="1191335410">
    <w:abstractNumId w:val="7"/>
  </w:num>
  <w:num w:numId="8" w16cid:durableId="303045434">
    <w:abstractNumId w:val="1"/>
  </w:num>
  <w:num w:numId="9" w16cid:durableId="760176785">
    <w:abstractNumId w:val="4"/>
  </w:num>
  <w:num w:numId="10" w16cid:durableId="1355889154">
    <w:abstractNumId w:val="6"/>
  </w:num>
  <w:num w:numId="11" w16cid:durableId="14625320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kFAM5FbMo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80725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55B31"/>
    <w:rsid w:val="0045730A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C5F15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535BF"/>
    <w:rsid w:val="00960A9C"/>
    <w:rsid w:val="00971728"/>
    <w:rsid w:val="00972A6C"/>
    <w:rsid w:val="00984B64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x.doi.org/10.2139/ssrn.386770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Divya-Drishti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omputer-Vision---1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AGhafaryy/Deep-Learning-Pattern-Recognition-/tree/main/PA3/PA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QLearning-F1-Car-Autonomous-Driving" TargetMode="External"/><Relationship Id="rId14" Type="http://schemas.openxmlformats.org/officeDocument/2006/relationships/hyperlink" Target="https://doi.org/10.1007/978-981-16-0401-0_11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81</TotalTime>
  <Pages>1</Pages>
  <Words>850</Words>
  <Characters>484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91</cp:revision>
  <cp:lastPrinted>2023-04-03T17:43:00Z</cp:lastPrinted>
  <dcterms:created xsi:type="dcterms:W3CDTF">2021-09-13T12:00:00Z</dcterms:created>
  <dcterms:modified xsi:type="dcterms:W3CDTF">2023-04-30T20:54:00Z</dcterms:modified>
</cp:coreProperties>
</file>